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8A8E0E" w14:textId="5199703E" w:rsidR="00011DF6" w:rsidRPr="00EE7293" w:rsidRDefault="365C6326" w:rsidP="00EE7293">
      <w:pPr>
        <w:pStyle w:val="1"/>
        <w:jc w:val="center"/>
        <w:rPr>
          <w:rFonts w:ascii="PT Sans" w:hAnsi="PT Sans"/>
          <w:bCs/>
        </w:rPr>
      </w:pPr>
      <w:r>
        <w:t xml:space="preserve"> </w:t>
      </w:r>
      <w:r w:rsidR="000F6628">
        <w:t>Exercise:</w:t>
      </w:r>
      <w:r w:rsidR="00521391" w:rsidRPr="00521391">
        <w:t xml:space="preserve"> Git Branching</w:t>
      </w:r>
    </w:p>
    <w:p w14:paraId="3117FFCF" w14:textId="2B2FB33E" w:rsidR="005C46EF" w:rsidRPr="005C46EF" w:rsidRDefault="00853650" w:rsidP="005C46EF">
      <w:r w:rsidRPr="00853650">
        <w:t xml:space="preserve">This document defines and describes hands-on exercises to practice </w:t>
      </w:r>
      <w:r w:rsidRPr="00853650">
        <w:rPr>
          <w:b/>
          <w:bCs/>
        </w:rPr>
        <w:t>Git branching</w:t>
      </w:r>
      <w:r w:rsidRPr="00853650">
        <w:t xml:space="preserve">, </w:t>
      </w:r>
      <w:r w:rsidRPr="00853650">
        <w:rPr>
          <w:b/>
          <w:bCs/>
        </w:rPr>
        <w:t>SSH authentication</w:t>
      </w:r>
      <w:r w:rsidRPr="00853650">
        <w:t xml:space="preserve">, and </w:t>
      </w:r>
      <w:r w:rsidRPr="00853650">
        <w:rPr>
          <w:b/>
          <w:bCs/>
        </w:rPr>
        <w:t>branch management</w:t>
      </w:r>
      <w:r w:rsidRPr="00853650">
        <w:t xml:space="preserve"> in real-world scenarios.</w:t>
      </w:r>
    </w:p>
    <w:p w14:paraId="0B711E8B" w14:textId="601A437D" w:rsidR="0057138C" w:rsidRDefault="0057138C" w:rsidP="0057138C"/>
    <w:p w14:paraId="3194B87A" w14:textId="77777777" w:rsidR="00853650" w:rsidRPr="00853650" w:rsidRDefault="00853650" w:rsidP="000F6628">
      <w:pPr>
        <w:pStyle w:val="2"/>
        <w:numPr>
          <w:ilvl w:val="0"/>
          <w:numId w:val="0"/>
        </w:numPr>
      </w:pPr>
      <w:r w:rsidRPr="00853650">
        <w:t>Problem 1: Verifying and Configuring SSH for Git</w:t>
      </w:r>
    </w:p>
    <w:p w14:paraId="3175F152" w14:textId="77777777" w:rsidR="00853650" w:rsidRPr="00853650" w:rsidRDefault="00853650" w:rsidP="000F6628">
      <w:pPr>
        <w:pStyle w:val="3"/>
      </w:pPr>
      <w:r w:rsidRPr="00853650">
        <w:t>Problem Description</w:t>
      </w:r>
    </w:p>
    <w:p w14:paraId="14B797D4" w14:textId="77777777" w:rsidR="00853650" w:rsidRPr="00853650" w:rsidRDefault="00853650" w:rsidP="00853650">
      <w:r w:rsidRPr="00853650">
        <w:t>A developer is unsure whether SSH authentication is set up correctly for Git. They need to check the configuration and make necessary adjustments.</w:t>
      </w:r>
    </w:p>
    <w:p w14:paraId="62486CF7" w14:textId="6A977419" w:rsidR="00853650" w:rsidRPr="00853650" w:rsidRDefault="00853650" w:rsidP="000F6628">
      <w:pPr>
        <w:pStyle w:val="3"/>
      </w:pPr>
      <w:r w:rsidRPr="00853650">
        <w:t>Task</w:t>
      </w:r>
    </w:p>
    <w:p w14:paraId="0F892E7A" w14:textId="77777777" w:rsidR="00853650" w:rsidRPr="00853650" w:rsidRDefault="00853650">
      <w:pPr>
        <w:numPr>
          <w:ilvl w:val="0"/>
          <w:numId w:val="2"/>
        </w:numPr>
      </w:pPr>
      <w:r w:rsidRPr="00853650">
        <w:t>Check if an SSH key already exists (ls -al ~/.ssh/).</w:t>
      </w:r>
    </w:p>
    <w:p w14:paraId="1CC8C3A2" w14:textId="77777777" w:rsidR="00853650" w:rsidRPr="00853650" w:rsidRDefault="00853650">
      <w:pPr>
        <w:numPr>
          <w:ilvl w:val="0"/>
          <w:numId w:val="2"/>
        </w:numPr>
      </w:pPr>
      <w:r w:rsidRPr="00853650">
        <w:t>If an SSH key does not exist, generate one using ssh-keygen.</w:t>
      </w:r>
    </w:p>
    <w:p w14:paraId="5D05D200" w14:textId="77777777" w:rsidR="00853650" w:rsidRPr="00853650" w:rsidRDefault="00853650">
      <w:pPr>
        <w:numPr>
          <w:ilvl w:val="0"/>
          <w:numId w:val="2"/>
        </w:numPr>
      </w:pPr>
      <w:r w:rsidRPr="00853650">
        <w:t>Configure the SSH agent to use the key (eval "$(ssh-agent -s)" and ssh-add ~/.ssh/</w:t>
      </w:r>
      <w:proofErr w:type="spellStart"/>
      <w:r w:rsidRPr="00853650">
        <w:t>id_rsa</w:t>
      </w:r>
      <w:proofErr w:type="spellEnd"/>
      <w:r w:rsidRPr="00853650">
        <w:t>).</w:t>
      </w:r>
    </w:p>
    <w:p w14:paraId="43563406" w14:textId="77777777" w:rsidR="00853650" w:rsidRPr="00AF7005" w:rsidRDefault="00853650">
      <w:pPr>
        <w:numPr>
          <w:ilvl w:val="0"/>
          <w:numId w:val="2"/>
        </w:numPr>
      </w:pPr>
      <w:r w:rsidRPr="00AF7005">
        <w:t>Retrieve the SSH public key (cat ~/.ssh/id_rsa.pub) and add it to a Git hosting service.</w:t>
      </w:r>
    </w:p>
    <w:p w14:paraId="5D16A4D7" w14:textId="77777777" w:rsidR="00853650" w:rsidRPr="00853650" w:rsidRDefault="00853650">
      <w:pPr>
        <w:numPr>
          <w:ilvl w:val="0"/>
          <w:numId w:val="2"/>
        </w:numPr>
      </w:pPr>
      <w:r w:rsidRPr="00853650">
        <w:t>Verify the SSH connection using ssh -T git@github.com.</w:t>
      </w:r>
    </w:p>
    <w:p w14:paraId="48BEC411" w14:textId="3FEC555A" w:rsidR="00853650" w:rsidRPr="00853650" w:rsidRDefault="00853650">
      <w:pPr>
        <w:numPr>
          <w:ilvl w:val="0"/>
          <w:numId w:val="2"/>
        </w:numPr>
      </w:pPr>
      <w:r w:rsidRPr="00853650">
        <w:t>Change the existing repository’s remote URL from HTTPS to SSH</w:t>
      </w:r>
      <w:r w:rsidR="009F20CF">
        <w:t>.</w:t>
      </w:r>
    </w:p>
    <w:p w14:paraId="59749298" w14:textId="431492F9" w:rsidR="00853650" w:rsidRDefault="00853650" w:rsidP="00853650">
      <w:pPr>
        <w:rPr>
          <w:lang w:val="bg-BG"/>
        </w:rPr>
      </w:pPr>
    </w:p>
    <w:p w14:paraId="6828C9ED" w14:textId="77777777" w:rsidR="00853650" w:rsidRPr="000F6628" w:rsidRDefault="00853650" w:rsidP="000F6628">
      <w:pPr>
        <w:pStyle w:val="2"/>
        <w:numPr>
          <w:ilvl w:val="0"/>
          <w:numId w:val="0"/>
        </w:numPr>
      </w:pPr>
      <w:r w:rsidRPr="00853650">
        <w:t>Problem 2: Creating and Switching Between Multiple Branches</w:t>
      </w:r>
    </w:p>
    <w:p w14:paraId="7FD77AD6" w14:textId="77777777" w:rsidR="00853650" w:rsidRPr="00853650" w:rsidRDefault="00853650" w:rsidP="000F6628">
      <w:pPr>
        <w:pStyle w:val="3"/>
      </w:pPr>
      <w:r w:rsidRPr="00853650">
        <w:t>Problem Description</w:t>
      </w:r>
    </w:p>
    <w:p w14:paraId="0890599C" w14:textId="77777777" w:rsidR="00853650" w:rsidRPr="00853650" w:rsidRDefault="00853650" w:rsidP="00853650">
      <w:r w:rsidRPr="00853650">
        <w:t>A developer is working on multiple features at once and needs to manage different branches effectively.</w:t>
      </w:r>
    </w:p>
    <w:p w14:paraId="24CA5E83" w14:textId="4F4DC4CA" w:rsidR="00853650" w:rsidRPr="00853650" w:rsidRDefault="00853650" w:rsidP="000F6628">
      <w:pPr>
        <w:pStyle w:val="3"/>
      </w:pPr>
      <w:r w:rsidRPr="00853650">
        <w:t>Task</w:t>
      </w:r>
    </w:p>
    <w:p w14:paraId="02987AD8" w14:textId="77777777" w:rsidR="00853650" w:rsidRPr="00853650" w:rsidRDefault="00853650">
      <w:pPr>
        <w:numPr>
          <w:ilvl w:val="0"/>
          <w:numId w:val="3"/>
        </w:numPr>
      </w:pPr>
      <w:r w:rsidRPr="00853650">
        <w:t>Create a new branch called feature-authentication.</w:t>
      </w:r>
    </w:p>
    <w:p w14:paraId="2EAD6D3D" w14:textId="77777777" w:rsidR="00853650" w:rsidRPr="00853650" w:rsidRDefault="00853650">
      <w:pPr>
        <w:numPr>
          <w:ilvl w:val="0"/>
          <w:numId w:val="3"/>
        </w:numPr>
      </w:pPr>
      <w:r w:rsidRPr="00853650">
        <w:t>Create another branch called feature-logging based on main.</w:t>
      </w:r>
    </w:p>
    <w:p w14:paraId="4E447C8D" w14:textId="77777777" w:rsidR="00853650" w:rsidRPr="00853650" w:rsidRDefault="00853650">
      <w:pPr>
        <w:numPr>
          <w:ilvl w:val="0"/>
          <w:numId w:val="3"/>
        </w:numPr>
      </w:pPr>
      <w:r w:rsidRPr="00853650">
        <w:t xml:space="preserve">Switch between the branches using both </w:t>
      </w:r>
      <w:proofErr w:type="gramStart"/>
      <w:r w:rsidRPr="00853650">
        <w:t>git</w:t>
      </w:r>
      <w:proofErr w:type="gramEnd"/>
      <w:r w:rsidRPr="00853650">
        <w:t xml:space="preserve"> checkout and git switch.</w:t>
      </w:r>
    </w:p>
    <w:p w14:paraId="346B1154" w14:textId="77777777" w:rsidR="00853650" w:rsidRPr="00853650" w:rsidRDefault="00853650">
      <w:pPr>
        <w:numPr>
          <w:ilvl w:val="0"/>
          <w:numId w:val="3"/>
        </w:numPr>
      </w:pPr>
      <w:r w:rsidRPr="00853650">
        <w:t>Make changes in feature-authentication and commit them.</w:t>
      </w:r>
    </w:p>
    <w:p w14:paraId="0A8490C5" w14:textId="77777777" w:rsidR="00853650" w:rsidRPr="00853650" w:rsidRDefault="00853650">
      <w:pPr>
        <w:numPr>
          <w:ilvl w:val="0"/>
          <w:numId w:val="3"/>
        </w:numPr>
      </w:pPr>
      <w:r w:rsidRPr="00853650">
        <w:t>Switch to feature-logging and ensure changes from feature-authentication are not present.</w:t>
      </w:r>
    </w:p>
    <w:p w14:paraId="4ABD558F" w14:textId="6247922E" w:rsidR="00853650" w:rsidRDefault="00853650" w:rsidP="00853650"/>
    <w:p w14:paraId="5FFE5E47" w14:textId="77777777" w:rsidR="000546F0" w:rsidRDefault="000546F0" w:rsidP="00853650"/>
    <w:p w14:paraId="3BDAA9B4" w14:textId="77777777" w:rsidR="000546F0" w:rsidRDefault="000546F0" w:rsidP="00853650"/>
    <w:p w14:paraId="673616E3" w14:textId="77777777" w:rsidR="000546F0" w:rsidRDefault="000546F0" w:rsidP="00853650"/>
    <w:p w14:paraId="54AB2CC5" w14:textId="77777777" w:rsidR="000546F0" w:rsidRDefault="000546F0" w:rsidP="00853650"/>
    <w:p w14:paraId="73ACFD3B" w14:textId="77777777" w:rsidR="000546F0" w:rsidRDefault="000546F0" w:rsidP="00853650"/>
    <w:p w14:paraId="7CD65C2B" w14:textId="77777777" w:rsidR="000546F0" w:rsidRDefault="000546F0" w:rsidP="00853650"/>
    <w:p w14:paraId="3CB2EB31" w14:textId="77777777" w:rsidR="000546F0" w:rsidRPr="00853650" w:rsidRDefault="000546F0" w:rsidP="00853650"/>
    <w:p w14:paraId="5C882E55" w14:textId="4F0DC0A8" w:rsidR="00853650" w:rsidRPr="000F6628" w:rsidRDefault="00853650" w:rsidP="000F6628">
      <w:pPr>
        <w:pStyle w:val="2"/>
        <w:numPr>
          <w:ilvl w:val="0"/>
          <w:numId w:val="0"/>
        </w:numPr>
      </w:pPr>
      <w:r w:rsidRPr="00853650">
        <w:t xml:space="preserve">Problem </w:t>
      </w:r>
      <w:r w:rsidR="002D7B24">
        <w:t>3</w:t>
      </w:r>
      <w:r w:rsidRPr="00853650">
        <w:t>: Renaming and Moving Branches</w:t>
      </w:r>
    </w:p>
    <w:p w14:paraId="6F66557B" w14:textId="77777777" w:rsidR="00853650" w:rsidRPr="00853650" w:rsidRDefault="00853650" w:rsidP="000F6628">
      <w:pPr>
        <w:pStyle w:val="3"/>
      </w:pPr>
      <w:r w:rsidRPr="00853650">
        <w:t>Problem Description</w:t>
      </w:r>
    </w:p>
    <w:p w14:paraId="43EA5162" w14:textId="77777777" w:rsidR="00853650" w:rsidRPr="00853650" w:rsidRDefault="00853650" w:rsidP="00853650">
      <w:r w:rsidRPr="00853650">
        <w:t>A developer realizes they have named a branch incorrectly and wants to rename it without losing progress.</w:t>
      </w:r>
    </w:p>
    <w:p w14:paraId="0F4106A1" w14:textId="15CF0291" w:rsidR="00853650" w:rsidRPr="00853650" w:rsidRDefault="00853650" w:rsidP="000F6628">
      <w:pPr>
        <w:pStyle w:val="3"/>
      </w:pPr>
      <w:r w:rsidRPr="00853650">
        <w:t>Task</w:t>
      </w:r>
    </w:p>
    <w:p w14:paraId="4CA802CA" w14:textId="63E85360" w:rsidR="00853650" w:rsidRPr="00853650" w:rsidRDefault="00853650">
      <w:pPr>
        <w:numPr>
          <w:ilvl w:val="0"/>
          <w:numId w:val="4"/>
        </w:numPr>
      </w:pPr>
      <w:r w:rsidRPr="00853650">
        <w:t>Rename feature-authentication to feature-user-auth locally</w:t>
      </w:r>
      <w:r w:rsidR="000546F0">
        <w:t>.</w:t>
      </w:r>
    </w:p>
    <w:p w14:paraId="647FD0FA" w14:textId="35F48B50" w:rsidR="00853650" w:rsidRPr="00853650" w:rsidRDefault="00853650">
      <w:pPr>
        <w:numPr>
          <w:ilvl w:val="0"/>
          <w:numId w:val="4"/>
        </w:numPr>
      </w:pPr>
      <w:r w:rsidRPr="00853650">
        <w:t>Push the renamed branch to the remote repository</w:t>
      </w:r>
      <w:r w:rsidR="000546F0">
        <w:t>.</w:t>
      </w:r>
    </w:p>
    <w:p w14:paraId="1680FF9C" w14:textId="1096EB7D" w:rsidR="00853650" w:rsidRPr="00853650" w:rsidRDefault="00853650">
      <w:pPr>
        <w:numPr>
          <w:ilvl w:val="0"/>
          <w:numId w:val="4"/>
        </w:numPr>
      </w:pPr>
      <w:r w:rsidRPr="00853650">
        <w:t>Delete the old branch remotely</w:t>
      </w:r>
      <w:r w:rsidR="000546F0">
        <w:t>.</w:t>
      </w:r>
    </w:p>
    <w:p w14:paraId="1A07CFBF" w14:textId="58D2A809" w:rsidR="00E60709" w:rsidRDefault="00853650">
      <w:pPr>
        <w:numPr>
          <w:ilvl w:val="0"/>
          <w:numId w:val="4"/>
        </w:numPr>
      </w:pPr>
      <w:r w:rsidRPr="00853650">
        <w:t>Verify the changes</w:t>
      </w:r>
      <w:r w:rsidR="000546F0">
        <w:t>.</w:t>
      </w:r>
    </w:p>
    <w:p w14:paraId="2578DB83" w14:textId="77777777" w:rsidR="000F6628" w:rsidRPr="000F6628" w:rsidRDefault="000F6628" w:rsidP="000F6628"/>
    <w:p w14:paraId="5F9E0ACB" w14:textId="283F22FF" w:rsidR="00853650" w:rsidRPr="000F6628" w:rsidRDefault="00853650" w:rsidP="000F6628">
      <w:pPr>
        <w:pStyle w:val="2"/>
        <w:numPr>
          <w:ilvl w:val="0"/>
          <w:numId w:val="0"/>
        </w:numPr>
      </w:pPr>
      <w:r w:rsidRPr="00853650">
        <w:t xml:space="preserve">Problem </w:t>
      </w:r>
      <w:r w:rsidR="002D7B24">
        <w:t>4</w:t>
      </w:r>
      <w:r w:rsidRPr="00853650">
        <w:t>: Recovering Deleted Branches</w:t>
      </w:r>
    </w:p>
    <w:p w14:paraId="4D10EAE2" w14:textId="77777777" w:rsidR="00853650" w:rsidRPr="00853650" w:rsidRDefault="00853650" w:rsidP="000F6628">
      <w:pPr>
        <w:pStyle w:val="3"/>
      </w:pPr>
      <w:r w:rsidRPr="00853650">
        <w:t>Problem Description</w:t>
      </w:r>
    </w:p>
    <w:p w14:paraId="1D0FB17A" w14:textId="77777777" w:rsidR="00853650" w:rsidRPr="00853650" w:rsidRDefault="00853650" w:rsidP="00853650">
      <w:r w:rsidRPr="00853650">
        <w:t>A developer accidentally deletes a branch containing important changes and needs to recover it.</w:t>
      </w:r>
    </w:p>
    <w:p w14:paraId="7E1852D5" w14:textId="01EFF123" w:rsidR="00853650" w:rsidRPr="000F6628" w:rsidRDefault="00853650" w:rsidP="000F6628">
      <w:pPr>
        <w:pStyle w:val="3"/>
      </w:pPr>
      <w:r w:rsidRPr="000F6628">
        <w:rPr>
          <w:rStyle w:val="30"/>
          <w:b/>
        </w:rPr>
        <w:t>Task</w:t>
      </w:r>
    </w:p>
    <w:p w14:paraId="062EBA75" w14:textId="77777777" w:rsidR="00853650" w:rsidRPr="00853650" w:rsidRDefault="00853650">
      <w:pPr>
        <w:numPr>
          <w:ilvl w:val="0"/>
          <w:numId w:val="5"/>
        </w:numPr>
      </w:pPr>
      <w:r w:rsidRPr="00853650">
        <w:t>Create a new branch feature-dashboard and make some commits.</w:t>
      </w:r>
    </w:p>
    <w:p w14:paraId="49B3BE65" w14:textId="11EF8992" w:rsidR="00853650" w:rsidRPr="00853650" w:rsidRDefault="00853650">
      <w:pPr>
        <w:numPr>
          <w:ilvl w:val="0"/>
          <w:numId w:val="5"/>
        </w:numPr>
      </w:pPr>
      <w:r w:rsidRPr="00853650">
        <w:t>Delete the branch</w:t>
      </w:r>
      <w:r w:rsidR="000546F0">
        <w:t>.</w:t>
      </w:r>
    </w:p>
    <w:p w14:paraId="6F228CB0" w14:textId="7AD3F741" w:rsidR="00853650" w:rsidRPr="00853650" w:rsidRDefault="00853650">
      <w:pPr>
        <w:numPr>
          <w:ilvl w:val="0"/>
          <w:numId w:val="5"/>
        </w:numPr>
      </w:pPr>
      <w:r w:rsidRPr="00853650">
        <w:t>Recover the branch</w:t>
      </w:r>
      <w:r w:rsidR="007731BC">
        <w:t>.</w:t>
      </w:r>
    </w:p>
    <w:p w14:paraId="1B7C2F54" w14:textId="77777777" w:rsidR="00853650" w:rsidRPr="00853650" w:rsidRDefault="00853650">
      <w:pPr>
        <w:numPr>
          <w:ilvl w:val="0"/>
          <w:numId w:val="5"/>
        </w:numPr>
      </w:pPr>
      <w:r w:rsidRPr="00853650">
        <w:t>Verify that the lost changes have been restored.</w:t>
      </w:r>
    </w:p>
    <w:p w14:paraId="592EBD29" w14:textId="51658AA2" w:rsidR="00640502" w:rsidRPr="00640502" w:rsidRDefault="00640502" w:rsidP="00640502"/>
    <w:sectPr w:rsidR="00640502" w:rsidRPr="00640502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64D8A1" w14:textId="77777777" w:rsidR="00A064C0" w:rsidRDefault="00A064C0" w:rsidP="008068A2">
      <w:pPr>
        <w:spacing w:after="0" w:line="240" w:lineRule="auto"/>
      </w:pPr>
      <w:r>
        <w:separator/>
      </w:r>
    </w:p>
  </w:endnote>
  <w:endnote w:type="continuationSeparator" w:id="0">
    <w:p w14:paraId="6A21BF81" w14:textId="77777777" w:rsidR="00A064C0" w:rsidRDefault="00A064C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PT Sans">
    <w:charset w:val="CC"/>
    <w:family w:val="swiss"/>
    <w:pitch w:val="variable"/>
    <w:sig w:usb0="A00002EF" w:usb1="5000204B" w:usb2="00000000" w:usb3="00000000" w:csb0="00000097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C23C8E" w14:textId="77777777" w:rsidR="00A064C0" w:rsidRDefault="00A064C0" w:rsidP="008068A2">
      <w:pPr>
        <w:spacing w:after="0" w:line="240" w:lineRule="auto"/>
      </w:pPr>
      <w:r>
        <w:separator/>
      </w:r>
    </w:p>
  </w:footnote>
  <w:footnote w:type="continuationSeparator" w:id="0">
    <w:p w14:paraId="1CDC763E" w14:textId="77777777" w:rsidR="00A064C0" w:rsidRDefault="00A064C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AB210FB"/>
    <w:multiLevelType w:val="multilevel"/>
    <w:tmpl w:val="4DE817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CB40265"/>
    <w:multiLevelType w:val="multilevel"/>
    <w:tmpl w:val="33BC26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86F1CD6"/>
    <w:multiLevelType w:val="multilevel"/>
    <w:tmpl w:val="F4B8DF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EDE71C5"/>
    <w:multiLevelType w:val="multilevel"/>
    <w:tmpl w:val="B14A0E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71199276">
    <w:abstractNumId w:val="0"/>
  </w:num>
  <w:num w:numId="2" w16cid:durableId="1813979944">
    <w:abstractNumId w:val="2"/>
  </w:num>
  <w:num w:numId="3" w16cid:durableId="1553886233">
    <w:abstractNumId w:val="4"/>
  </w:num>
  <w:num w:numId="4" w16cid:durableId="932934679">
    <w:abstractNumId w:val="1"/>
  </w:num>
  <w:num w:numId="5" w16cid:durableId="1164860756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c0Nrc0NjcwMDc1MzZQ0lEKTi0uzszPAykwrAUA2MF+yCwAAAA="/>
  </w:docVars>
  <w:rsids>
    <w:rsidRoot w:val="008068A2"/>
    <w:rsid w:val="0000037B"/>
    <w:rsid w:val="000006BB"/>
    <w:rsid w:val="00001CA6"/>
    <w:rsid w:val="00002C1C"/>
    <w:rsid w:val="00007044"/>
    <w:rsid w:val="00011DF6"/>
    <w:rsid w:val="0001451E"/>
    <w:rsid w:val="00023DC6"/>
    <w:rsid w:val="00025F04"/>
    <w:rsid w:val="000546F0"/>
    <w:rsid w:val="00064D15"/>
    <w:rsid w:val="0008559D"/>
    <w:rsid w:val="00086727"/>
    <w:rsid w:val="0009209B"/>
    <w:rsid w:val="000A6794"/>
    <w:rsid w:val="000B39E6"/>
    <w:rsid w:val="000B56F0"/>
    <w:rsid w:val="000C5361"/>
    <w:rsid w:val="000F6628"/>
    <w:rsid w:val="0010296A"/>
    <w:rsid w:val="00103906"/>
    <w:rsid w:val="001275B9"/>
    <w:rsid w:val="0013366C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D7B24"/>
    <w:rsid w:val="00305122"/>
    <w:rsid w:val="003230CF"/>
    <w:rsid w:val="0033212E"/>
    <w:rsid w:val="0033490F"/>
    <w:rsid w:val="00345889"/>
    <w:rsid w:val="003605EA"/>
    <w:rsid w:val="00372C2E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4B38"/>
    <w:rsid w:val="0047331A"/>
    <w:rsid w:val="0047640B"/>
    <w:rsid w:val="0047644B"/>
    <w:rsid w:val="00476D4B"/>
    <w:rsid w:val="00491748"/>
    <w:rsid w:val="004A0286"/>
    <w:rsid w:val="004A7E77"/>
    <w:rsid w:val="004B0253"/>
    <w:rsid w:val="004C0052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1391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46EF"/>
    <w:rsid w:val="005C6A24"/>
    <w:rsid w:val="005E04CE"/>
    <w:rsid w:val="005E6CC9"/>
    <w:rsid w:val="00600083"/>
    <w:rsid w:val="00604363"/>
    <w:rsid w:val="0061742A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076BE"/>
    <w:rsid w:val="00724DA4"/>
    <w:rsid w:val="00763912"/>
    <w:rsid w:val="007731BC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3B3D"/>
    <w:rsid w:val="007E4E4F"/>
    <w:rsid w:val="007F04BF"/>
    <w:rsid w:val="007F177C"/>
    <w:rsid w:val="007F5F65"/>
    <w:rsid w:val="007F78F3"/>
    <w:rsid w:val="00801502"/>
    <w:rsid w:val="00803217"/>
    <w:rsid w:val="008063E1"/>
    <w:rsid w:val="008068A2"/>
    <w:rsid w:val="008105A0"/>
    <w:rsid w:val="00811212"/>
    <w:rsid w:val="00836CA4"/>
    <w:rsid w:val="0085184F"/>
    <w:rsid w:val="00853650"/>
    <w:rsid w:val="00861625"/>
    <w:rsid w:val="008617B5"/>
    <w:rsid w:val="00870828"/>
    <w:rsid w:val="0088080B"/>
    <w:rsid w:val="008A1FF6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1F3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7A12"/>
    <w:rsid w:val="009B4FB4"/>
    <w:rsid w:val="009C0C39"/>
    <w:rsid w:val="009D1805"/>
    <w:rsid w:val="009D69E4"/>
    <w:rsid w:val="009E1A09"/>
    <w:rsid w:val="009F20CF"/>
    <w:rsid w:val="00A02545"/>
    <w:rsid w:val="00A025E6"/>
    <w:rsid w:val="00A05555"/>
    <w:rsid w:val="00A064C0"/>
    <w:rsid w:val="00A06D89"/>
    <w:rsid w:val="00A14C51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7005"/>
    <w:rsid w:val="00B01952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12BE"/>
    <w:rsid w:val="00D22895"/>
    <w:rsid w:val="00D3404A"/>
    <w:rsid w:val="00D4354E"/>
    <w:rsid w:val="00D43F69"/>
    <w:rsid w:val="00D50F79"/>
    <w:rsid w:val="00D73957"/>
    <w:rsid w:val="00D836D8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2E7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7CE3"/>
    <w:rsid w:val="00E60709"/>
    <w:rsid w:val="00E63F64"/>
    <w:rsid w:val="00E6756D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7293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08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9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839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8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4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7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13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1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1</Pages>
  <Words>294</Words>
  <Characters>1681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1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20</cp:revision>
  <cp:lastPrinted>2015-10-26T22:35:00Z</cp:lastPrinted>
  <dcterms:created xsi:type="dcterms:W3CDTF">2019-11-12T12:29:00Z</dcterms:created>
  <dcterms:modified xsi:type="dcterms:W3CDTF">2025-03-22T17:2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